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61E" w:rsidRDefault="006219D7">
      <w:pPr>
        <w:pStyle w:val="Standard"/>
        <w:pageBreakBefore/>
        <w:spacing w:line="240" w:lineRule="auto"/>
        <w:jc w:val="center"/>
        <w:rPr>
          <w:rFonts w:ascii="Andika" w:hAnsi="Andika"/>
          <w:color w:val="333333"/>
        </w:rPr>
      </w:pPr>
      <w:r>
        <w:rPr>
          <w:rFonts w:ascii="Andika" w:hAnsi="Andika" w:cs="Times New Roman"/>
          <w:b/>
          <w:color w:val="333333"/>
          <w:u w:val="single"/>
        </w:rPr>
        <w:t>FORM III HISTORY HOMEWORK I QUESTIONS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Instructions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Respond to</w:t>
      </w:r>
      <w:r w:rsidR="006219D7">
        <w:rPr>
          <w:rFonts w:ascii="Andika" w:hAnsi="Andika" w:cs="Times New Roman"/>
          <w:color w:val="333333"/>
        </w:rPr>
        <w:t xml:space="preserve"> at least three</w:t>
      </w:r>
      <w:r>
        <w:rPr>
          <w:rFonts w:ascii="Andika" w:hAnsi="Andika" w:cs="Times New Roman"/>
          <w:color w:val="333333"/>
        </w:rPr>
        <w:t xml:space="preserve"> questions below by writing on a piece of paper</w:t>
      </w:r>
      <w:r w:rsidR="007C1223">
        <w:rPr>
          <w:rFonts w:ascii="Andika" w:hAnsi="Andika" w:cs="Times New Roman"/>
          <w:color w:val="333333"/>
        </w:rPr>
        <w:t xml:space="preserve"> and take a picture of it</w:t>
      </w:r>
      <w:r>
        <w:rPr>
          <w:rFonts w:ascii="Andika" w:hAnsi="Andika" w:cs="Times New Roman"/>
          <w:color w:val="333333"/>
        </w:rPr>
        <w:t xml:space="preserve"> for submission. You can also use computer writing program if you are able to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Submission deadline</w:t>
      </w:r>
    </w:p>
    <w:p w:rsidR="0084461E" w:rsidRDefault="00A004F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Submit your answers before 8</w:t>
      </w:r>
      <w:r>
        <w:rPr>
          <w:rFonts w:ascii="Andika" w:hAnsi="Andika" w:cs="Times New Roman"/>
          <w:color w:val="333333"/>
          <w:vertAlign w:val="superscript"/>
        </w:rPr>
        <w:t>th</w:t>
      </w:r>
      <w:r w:rsidR="00A36026">
        <w:rPr>
          <w:rFonts w:ascii="Andika" w:hAnsi="Andika" w:cs="Times New Roman"/>
          <w:color w:val="333333"/>
        </w:rPr>
        <w:t xml:space="preserve"> May by clicking </w:t>
      </w:r>
      <w:hyperlink r:id="rId7" w:history="1">
        <w:r w:rsidR="00A36026" w:rsidRPr="006219D7">
          <w:rPr>
            <w:rStyle w:val="Hyperlink"/>
            <w:rFonts w:ascii="Andika" w:hAnsi="Andika" w:cs="Times New Roman"/>
          </w:rPr>
          <w:t>HERE</w:t>
        </w:r>
      </w:hyperlink>
      <w:r w:rsidR="00A36026">
        <w:rPr>
          <w:rFonts w:ascii="Andika" w:hAnsi="Andika" w:cs="Times New Roman"/>
          <w:color w:val="333333"/>
        </w:rPr>
        <w:t xml:space="preserve"> to fill your information and upload you answers for submission.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You can also visit </w:t>
      </w:r>
      <w:hyperlink r:id="rId8" w:history="1">
        <w:r w:rsidRPr="00A004F6">
          <w:rPr>
            <w:rStyle w:val="Hyperlink"/>
            <w:rFonts w:ascii="Andika" w:hAnsi="Andika" w:cs="Times New Roman"/>
          </w:rPr>
          <w:t>www.mmao.space</w:t>
        </w:r>
      </w:hyperlink>
      <w:r>
        <w:rPr>
          <w:rFonts w:ascii="Andika" w:hAnsi="Andika" w:cs="Times New Roman"/>
          <w:color w:val="333333"/>
        </w:rPr>
        <w:t xml:space="preserve"> at the same page where you got this homework to submit your answers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Assistance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For any questions please</w:t>
      </w:r>
      <w:r w:rsidR="00BD5A1E">
        <w:rPr>
          <w:rFonts w:ascii="Andika" w:hAnsi="Andika" w:cs="Times New Roman"/>
          <w:color w:val="333333"/>
        </w:rPr>
        <w:t xml:space="preserve"> contact:- </w:t>
      </w:r>
      <w:r w:rsidR="00BD5A1E" w:rsidRPr="002653D9">
        <w:rPr>
          <w:rFonts w:ascii="Andika" w:hAnsi="Andika" w:cs="Times New Roman"/>
          <w:b/>
          <w:bCs/>
          <w:color w:val="333333"/>
        </w:rPr>
        <w:t>0759669933</w:t>
      </w:r>
      <w:bookmarkStart w:id="0" w:name="_GoBack"/>
      <w:bookmarkEnd w:id="0"/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b/>
        </w:rPr>
        <w:t xml:space="preserve"> Questions</w:t>
      </w:r>
    </w:p>
    <w:p w:rsidR="0084461E" w:rsidRDefault="00A36026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Andika" w:hAnsi="Andika"/>
        </w:rPr>
      </w:pPr>
      <w:r>
        <w:rPr>
          <w:rFonts w:ascii="Andika" w:hAnsi="Andika" w:cs="Times New Roman"/>
        </w:rPr>
        <w:t>Point out the motives behind the scramble for and partition of Africa</w:t>
      </w:r>
    </w:p>
    <w:p w:rsidR="0084461E" w:rsidRDefault="00A3602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ndika" w:hAnsi="Andika"/>
        </w:rPr>
      </w:pPr>
      <w:r>
        <w:rPr>
          <w:rFonts w:ascii="Andika" w:hAnsi="Andika" w:cs="Times New Roman"/>
        </w:rPr>
        <w:t>Discuss how technological backwardness led to the fall of African resistance against colonial rule.</w:t>
      </w:r>
    </w:p>
    <w:p w:rsidR="0084461E" w:rsidRDefault="00A3602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ndika" w:hAnsi="Andika"/>
        </w:rPr>
      </w:pPr>
      <w:r>
        <w:rPr>
          <w:rFonts w:ascii="Andika" w:hAnsi="Andika" w:cs="Times New Roman"/>
        </w:rPr>
        <w:t>What were the resolution and impacts of Berlin conference?</w:t>
      </w:r>
    </w:p>
    <w:p w:rsidR="0084461E" w:rsidRDefault="00A3602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ndika" w:hAnsi="Andika"/>
        </w:rPr>
      </w:pPr>
      <w:r>
        <w:rPr>
          <w:rFonts w:ascii="Andika" w:hAnsi="Andika" w:cs="Times New Roman"/>
        </w:rPr>
        <w:t>With vivid examples show to what extent was Kinjekitile Ngwale important to East Africa.</w:t>
      </w:r>
    </w:p>
    <w:p w:rsidR="0084461E" w:rsidRDefault="00A3602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ndika" w:hAnsi="Andika"/>
        </w:rPr>
      </w:pPr>
      <w:r>
        <w:rPr>
          <w:rFonts w:ascii="Andika" w:hAnsi="Andika" w:cs="Times New Roman"/>
        </w:rPr>
        <w:t>What were the reasons made Samouri Toure hold off the French for so long?</w:t>
      </w:r>
    </w:p>
    <w:p w:rsidR="0084461E" w:rsidRDefault="00A36026">
      <w:pPr>
        <w:pStyle w:val="Standard"/>
        <w:spacing w:line="240" w:lineRule="auto"/>
        <w:jc w:val="center"/>
        <w:rPr>
          <w:rFonts w:ascii="Andika" w:hAnsi="Andika"/>
        </w:rPr>
      </w:pPr>
      <w:r>
        <w:rPr>
          <w:rFonts w:ascii="Andika" w:hAnsi="Andika" w:cs="Times New Roman"/>
          <w:b/>
        </w:rPr>
        <w:t>Stay at home and do academic matters only</w:t>
      </w:r>
    </w:p>
    <w:sectPr w:rsidR="0084461E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4780" w:rsidRDefault="00684780">
      <w:r>
        <w:separator/>
      </w:r>
    </w:p>
  </w:endnote>
  <w:endnote w:type="continuationSeparator" w:id="0">
    <w:p w:rsidR="00684780" w:rsidRDefault="00684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Liberation Serif">
    <w:charset w:val="00"/>
    <w:family w:val="roman"/>
    <w:pitch w:val="variable"/>
  </w:font>
  <w:font w:name="DejaVu Sans"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Andika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4780" w:rsidRDefault="00684780">
      <w:r>
        <w:rPr>
          <w:color w:val="000000"/>
        </w:rPr>
        <w:separator/>
      </w:r>
    </w:p>
  </w:footnote>
  <w:footnote w:type="continuationSeparator" w:id="0">
    <w:p w:rsidR="00684780" w:rsidRDefault="006847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653"/>
    <w:multiLevelType w:val="multilevel"/>
    <w:tmpl w:val="50C2A5A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94675FF"/>
    <w:multiLevelType w:val="multilevel"/>
    <w:tmpl w:val="08E0D7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12B152A6"/>
    <w:multiLevelType w:val="multilevel"/>
    <w:tmpl w:val="CE6464A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5ED6A1D"/>
    <w:multiLevelType w:val="multilevel"/>
    <w:tmpl w:val="70F83F0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1DAE4955"/>
    <w:multiLevelType w:val="hybridMultilevel"/>
    <w:tmpl w:val="2B6E7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AB46DB"/>
    <w:multiLevelType w:val="multilevel"/>
    <w:tmpl w:val="FC54C1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240B01DB"/>
    <w:multiLevelType w:val="multilevel"/>
    <w:tmpl w:val="A594CC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4B6C45D7"/>
    <w:multiLevelType w:val="multilevel"/>
    <w:tmpl w:val="102CCD6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8" w15:restartNumberingAfterBreak="0">
    <w:nsid w:val="4B925379"/>
    <w:multiLevelType w:val="multilevel"/>
    <w:tmpl w:val="050879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592B0F28"/>
    <w:multiLevelType w:val="multilevel"/>
    <w:tmpl w:val="367810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0" w15:restartNumberingAfterBreak="0">
    <w:nsid w:val="62620C30"/>
    <w:multiLevelType w:val="multilevel"/>
    <w:tmpl w:val="6144CFB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 w15:restartNumberingAfterBreak="0">
    <w:nsid w:val="6D3C5B3D"/>
    <w:multiLevelType w:val="hybridMultilevel"/>
    <w:tmpl w:val="179AD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06F3073"/>
    <w:multiLevelType w:val="multilevel"/>
    <w:tmpl w:val="D2523D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3" w15:restartNumberingAfterBreak="0">
    <w:nsid w:val="72BC72A6"/>
    <w:multiLevelType w:val="multilevel"/>
    <w:tmpl w:val="467A4B8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1"/>
  </w:num>
  <w:num w:numId="4">
    <w:abstractNumId w:val="0"/>
  </w:num>
  <w:num w:numId="5">
    <w:abstractNumId w:val="5"/>
  </w:num>
  <w:num w:numId="6">
    <w:abstractNumId w:val="8"/>
  </w:num>
  <w:num w:numId="7">
    <w:abstractNumId w:val="7"/>
  </w:num>
  <w:num w:numId="8">
    <w:abstractNumId w:val="12"/>
  </w:num>
  <w:num w:numId="9">
    <w:abstractNumId w:val="9"/>
  </w:num>
  <w:num w:numId="10">
    <w:abstractNumId w:val="6"/>
  </w:num>
  <w:num w:numId="11">
    <w:abstractNumId w:val="2"/>
  </w:num>
  <w:num w:numId="12">
    <w:abstractNumId w:val="10"/>
  </w:num>
  <w:num w:numId="13">
    <w:abstractNumId w:val="13"/>
    <w:lvlOverride w:ilvl="0">
      <w:startOverride w:val="1"/>
    </w:lvlOverride>
  </w:num>
  <w:num w:numId="14">
    <w:abstractNumId w:val="11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LA0MTcyMrY0MjNS0lEKTi0uzszPAykwrgUArrlxkSwAAAA="/>
  </w:docVars>
  <w:rsids>
    <w:rsidRoot w:val="0084461E"/>
    <w:rsid w:val="00250B6C"/>
    <w:rsid w:val="006219D7"/>
    <w:rsid w:val="00684780"/>
    <w:rsid w:val="007B3FCA"/>
    <w:rsid w:val="007C1223"/>
    <w:rsid w:val="0084461E"/>
    <w:rsid w:val="00A004F6"/>
    <w:rsid w:val="00A36026"/>
    <w:rsid w:val="00BD5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177EA"/>
  <w15:docId w15:val="{839C8C6E-D163-467F-9D2B-7B00789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rFonts w:ascii="Liberation Serif" w:eastAsia="DejaVu Sans" w:hAnsi="Liberation Serif" w:cs="DejaVu Sans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pPr>
      <w:ind w:left="72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  <w:szCs w:val="24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A004F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www.mmao.spa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cIM4F5RxspdQsBHvPGb4Qa57gEHyMBTSJ6Gn655YiBBuDRg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lozo, Mponda (FAOTZ)</cp:lastModifiedBy>
  <cp:revision>5</cp:revision>
  <dcterms:created xsi:type="dcterms:W3CDTF">2020-04-26T21:20:00Z</dcterms:created>
  <dcterms:modified xsi:type="dcterms:W3CDTF">2020-04-27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